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FB9429E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</w:t>
      </w:r>
      <w:r w:rsidR="00AE2AF5">
        <w:t>S</w:t>
      </w:r>
      <w:r w:rsidR="008503CC">
        <w:t xml:space="preserve"> in Physics</w:t>
      </w:r>
    </w:p>
    <w:p w14:paraId="297ECB5F" w14:textId="018791D8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10" w:tooltip="2023 – 2024 catalog" w:history="1">
        <w:r w:rsidR="00BE4E97" w:rsidRPr="00F42E8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229CE6B6" w:rsidR="00BE4E97" w:rsidRDefault="00F42E85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A3B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61A8A97" w:rsidR="00BE4E97" w:rsidRDefault="00F42E85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A3B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1029BD90" w:rsidR="00735149" w:rsidRDefault="00F42E85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A3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1EAF6F23" w:rsidR="00735149" w:rsidRDefault="00F42E85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A3B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F42E85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1D1A503" w:rsidR="002946E6" w:rsidRPr="0000459F" w:rsidRDefault="00F42E85" w:rsidP="007257D8">
            <w:pPr>
              <w:spacing w:after="0"/>
            </w:pPr>
            <w:hyperlink r:id="rId11" w:tooltip="Core Humanities" w:history="1">
              <w:r w:rsidR="00E441B3" w:rsidRPr="00F42E85">
                <w:rPr>
                  <w:rStyle w:val="Hyperlink"/>
                  <w:color w:val="0000FF"/>
                </w:rPr>
                <w:t>Core</w:t>
              </w:r>
              <w:r w:rsidR="002946E6" w:rsidRPr="00F42E8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2546292" w:rsidR="002946E6" w:rsidRDefault="00F42E85" w:rsidP="007257D8">
            <w:pPr>
              <w:spacing w:after="0"/>
            </w:pPr>
            <w:hyperlink r:id="rId12" w:tooltip="Core Social Science" w:history="1">
              <w:r w:rsidR="00E441B3" w:rsidRPr="00F42E85">
                <w:rPr>
                  <w:rStyle w:val="Hyperlink"/>
                  <w:color w:val="0000FF"/>
                </w:rPr>
                <w:t>Core</w:t>
              </w:r>
              <w:r w:rsidR="002946E6" w:rsidRPr="00F42E8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</w:t>
            </w:r>
            <w:proofErr w:type="spellStart"/>
            <w:r w:rsidR="00AA7C8C">
              <w:t>ITM</w:t>
            </w:r>
            <w:proofErr w:type="spellEnd"/>
            <w:r w:rsidR="00AA7C8C">
              <w:t xml:space="preserve">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660AA478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all </w:t>
            </w:r>
            <w:r w:rsidR="00D421C1">
              <w:rPr>
                <w:i/>
                <w:iCs/>
              </w:rPr>
              <w:t xml:space="preserve">other </w:t>
            </w:r>
            <w:r>
              <w:rPr>
                <w:i/>
                <w:iCs/>
              </w:rPr>
              <w:t>Spartan Studies course</w:t>
            </w:r>
            <w:r w:rsidR="00D421C1">
              <w:rPr>
                <w:i/>
                <w:iCs/>
              </w:rPr>
              <w:t xml:space="preserve"> requirements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7F4F462" w:rsidR="00403CB1" w:rsidRPr="00EA6BBF" w:rsidRDefault="00F42E85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3" w:tooltip="Social or Behavioral Science" w:history="1">
              <w:r w:rsidR="00403CB1" w:rsidRPr="00F42E8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1D31C96" w:rsidR="00403CB1" w:rsidRPr="00EA6BBF" w:rsidRDefault="00F42E85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4" w:tooltip="Visual and Performing Arts" w:history="1">
              <w:r w:rsidR="00403CB1" w:rsidRPr="00F42E85">
                <w:rPr>
                  <w:rStyle w:val="Hyperlink"/>
                  <w:color w:val="0000FF"/>
                </w:rPr>
                <w:t xml:space="preserve">Visual </w:t>
              </w:r>
              <w:r w:rsidR="00F96F24" w:rsidRPr="00F42E85">
                <w:rPr>
                  <w:rStyle w:val="Hyperlink"/>
                  <w:color w:val="0000FF"/>
                </w:rPr>
                <w:t>and</w:t>
              </w:r>
              <w:r w:rsidR="00403CB1" w:rsidRPr="00F42E8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F42E8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F3E91D2" w:rsidR="00403CB1" w:rsidRDefault="00F42E85" w:rsidP="007257D8">
            <w:pPr>
              <w:spacing w:after="0"/>
            </w:pPr>
            <w:hyperlink r:id="rId15" w:tooltip="Text-Based Humanities" w:history="1">
              <w:r w:rsidR="00403CB1" w:rsidRPr="00F42E85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bookmarkStart w:id="0" w:name="_GoBack"/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7B483D1" w:rsidR="00403CB1" w:rsidRDefault="00F42E85" w:rsidP="007257D8">
            <w:pPr>
              <w:spacing w:after="0"/>
            </w:pPr>
            <w:r w:rsidRPr="00F42E85">
              <w:rPr>
                <w:color w:val="0000FF"/>
              </w:rPr>
              <w:fldChar w:fldCharType="begin"/>
            </w:r>
            <w:r w:rsidRPr="00F42E85">
              <w:rPr>
                <w:color w:val="0000FF"/>
              </w:rPr>
              <w:instrText>HYPERLINK "https://www.ut.edu/uploadedFiles/Academics/Provost/SpartanStudies/Spartanstudies_NaturalScienceDistributionLink.pdf"</w:instrText>
            </w:r>
            <w:r w:rsidRPr="00F42E85">
              <w:rPr>
                <w:color w:val="0000FF"/>
              </w:rPr>
            </w:r>
            <w:r w:rsidRPr="00F42E85">
              <w:rPr>
                <w:color w:val="0000FF"/>
              </w:rPr>
              <w:fldChar w:fldCharType="separate"/>
            </w:r>
            <w:r w:rsidR="00403CB1" w:rsidRPr="00F42E85">
              <w:rPr>
                <w:rStyle w:val="Hyperlink"/>
                <w:color w:val="0000FF"/>
              </w:rPr>
              <w:t>Natural Science</w:t>
            </w:r>
            <w:r w:rsidRPr="00F42E85">
              <w:rPr>
                <w:rStyle w:val="Hyperlink"/>
                <w:color w:val="0000FF"/>
              </w:rPr>
              <w:fldChar w:fldCharType="end"/>
            </w:r>
            <w:bookmarkEnd w:id="0"/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EF26C98" w:rsidR="00D421C1" w:rsidRDefault="007C5D57" w:rsidP="007257D8">
            <w:pPr>
              <w:spacing w:after="0"/>
            </w:pPr>
            <w:r>
              <w:t>PHY 205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50707D1E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C571FB">
        <w:t>69-72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5769F8A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C571FB">
              <w:rPr>
                <w:b/>
                <w:bCs/>
              </w:rPr>
              <w:t>57-6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7E8D04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  <w:r w:rsidR="007C5D57">
              <w:rPr>
                <w:rFonts w:cstheme="minorHAnsi"/>
              </w:rPr>
              <w:t xml:space="preserve"> (Can fulfill Spartan Studies Distribution Requirement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1D8739F9" w14:textId="77777777" w:rsidTr="00003F04">
        <w:trPr>
          <w:cantSplit/>
        </w:trPr>
        <w:tc>
          <w:tcPr>
            <w:tcW w:w="3617" w:type="pct"/>
          </w:tcPr>
          <w:p w14:paraId="6F478A88" w14:textId="77777777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50 (4cr) – Advanced Physics Lab</w:t>
            </w:r>
          </w:p>
          <w:p w14:paraId="65626917" w14:textId="2824F8F2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B66868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74497FA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05DC422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5</w:t>
            </w:r>
            <w:r w:rsidR="00C571FB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1-4</w:t>
            </w:r>
            <w:r>
              <w:rPr>
                <w:rFonts w:cstheme="minorHAnsi"/>
              </w:rPr>
              <w:t xml:space="preserve">cr) – Physics </w:t>
            </w:r>
            <w:r w:rsidR="00C571FB">
              <w:rPr>
                <w:rFonts w:cstheme="minorHAnsi"/>
              </w:rPr>
              <w:t>Capstone Research</w:t>
            </w:r>
          </w:p>
          <w:p w14:paraId="67614288" w14:textId="1AB96977" w:rsidR="008503CC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20D89C3F" w14:textId="77777777" w:rsidTr="00003F04">
        <w:trPr>
          <w:cantSplit/>
        </w:trPr>
        <w:tc>
          <w:tcPr>
            <w:tcW w:w="3617" w:type="pct"/>
          </w:tcPr>
          <w:p w14:paraId="1D8B55D4" w14:textId="10187E9F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ST 300 (4cr) – Astrophysics</w:t>
            </w:r>
          </w:p>
          <w:p w14:paraId="21F72176" w14:textId="4F26358E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</w:t>
            </w:r>
          </w:p>
        </w:tc>
        <w:tc>
          <w:tcPr>
            <w:tcW w:w="671" w:type="pct"/>
          </w:tcPr>
          <w:p w14:paraId="20CB7466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83D404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525A0789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</w:t>
            </w:r>
            <w:r w:rsidR="00C571FB">
              <w:rPr>
                <w:rFonts w:cstheme="minorHAnsi"/>
              </w:rPr>
              <w:t>hree</w:t>
            </w:r>
            <w:r w:rsidRPr="00882AC1"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3</w:t>
            </w:r>
            <w:r w:rsidRPr="00882AC1">
              <w:rPr>
                <w:rFonts w:cstheme="minorHAnsi"/>
              </w:rPr>
              <w:t>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7A8F954C" w14:textId="77777777" w:rsidTr="00765AB9">
        <w:trPr>
          <w:cantSplit/>
        </w:trPr>
        <w:tc>
          <w:tcPr>
            <w:tcW w:w="3617" w:type="pct"/>
          </w:tcPr>
          <w:p w14:paraId="79710621" w14:textId="77777777" w:rsidR="00C571FB" w:rsidRDefault="00C571FB" w:rsidP="00C571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50AF338B" w14:textId="77777777" w:rsidR="00C571FB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C593149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C4BCE6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AUA22RtyC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31556"/>
    <w:rsid w:val="003422B3"/>
    <w:rsid w:val="00366CF4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054E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3068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80BBB"/>
    <w:rsid w:val="00882AC1"/>
    <w:rsid w:val="0089448F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AE2AF5"/>
    <w:rsid w:val="00B26CAC"/>
    <w:rsid w:val="00B26DAD"/>
    <w:rsid w:val="00B60A29"/>
    <w:rsid w:val="00B62751"/>
    <w:rsid w:val="00B707A7"/>
    <w:rsid w:val="00BE4E97"/>
    <w:rsid w:val="00BF6D7D"/>
    <w:rsid w:val="00BF7739"/>
    <w:rsid w:val="00C20C31"/>
    <w:rsid w:val="00C571FB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D39B6"/>
    <w:rsid w:val="00DE2209"/>
    <w:rsid w:val="00E075B4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42E85"/>
    <w:rsid w:val="00F60F78"/>
    <w:rsid w:val="00F60F98"/>
    <w:rsid w:val="00F90BD1"/>
    <w:rsid w:val="00F96F24"/>
    <w:rsid w:val="00FC045F"/>
    <w:rsid w:val="00FC4B76"/>
    <w:rsid w:val="00FD2C47"/>
    <w:rsid w:val="00FE0A3B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t.edu/uploadedFiles/Academics/Provost/SpartanStudies/SpartanStudies_SocialScienceDistributionLink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ut.edu/uploadedFiles/Academics/Provost/SpartanStudies/SpartanStudies_CoreSocialSciencesLink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t.edu/uploadedFiles/Academics/Provost/SpartanStudies/SpartanStudies_CoreHumanitiesLink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ut.edu/uploadedFiles/Academics/Provost/SpartanStudies/SpartanStudies_Text-BasedHumanitiesDistributionLink.pdf" TargetMode="External"/><Relationship Id="rId10" Type="http://schemas.openxmlformats.org/officeDocument/2006/relationships/hyperlink" Target="http://www.ut.edu/catalo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ut.edu/uploadedFiles/Academics/Provost/SpartanStudies/SpartanStudies_VisualandPerformingArtsLin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4EDD7F071F141AEAF0EB91CD506F2" ma:contentTypeVersion="18" ma:contentTypeDescription="Create a new document." ma:contentTypeScope="" ma:versionID="000aeadf1676898e3779a601bce81ae5">
  <xsd:schema xmlns:xsd="http://www.w3.org/2001/XMLSchema" xmlns:xs="http://www.w3.org/2001/XMLSchema" xmlns:p="http://schemas.microsoft.com/office/2006/metadata/properties" xmlns:ns3="5ddf916e-4533-4716-a6b2-78c02366de25" xmlns:ns4="93aa2308-1239-4456-a91c-1b601765f0a2" targetNamespace="http://schemas.microsoft.com/office/2006/metadata/properties" ma:root="true" ma:fieldsID="c456280427e3f5d7e7a1e1d97a472285" ns3:_="" ns4:_="">
    <xsd:import namespace="5ddf916e-4533-4716-a6b2-78c02366de25"/>
    <xsd:import namespace="93aa2308-1239-4456-a91c-1b601765f0a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f916e-4533-4716-a6b2-78c02366de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a2308-1239-4456-a91c-1b601765f0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aa2308-1239-4456-a91c-1b601765f0a2" xsi:nil="true"/>
  </documentManagement>
</p:properties>
</file>

<file path=customXml/itemProps1.xml><?xml version="1.0" encoding="utf-8"?>
<ds:datastoreItem xmlns:ds="http://schemas.openxmlformats.org/officeDocument/2006/customXml" ds:itemID="{6C6ED83E-CEA6-427A-85AC-A66E29519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f916e-4533-4716-a6b2-78c02366de25"/>
    <ds:schemaRef ds:uri="93aa2308-1239-4456-a91c-1b601765f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185618-CDF9-49DC-A4DA-0E0749EFA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589B13-C58F-45B5-9D72-26421A8837F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ddf916e-4533-4716-a6b2-78c02366de25"/>
    <ds:schemaRef ds:uri="http://purl.org/dc/elements/1.1/"/>
    <ds:schemaRef ds:uri="http://schemas.microsoft.com/office/2006/metadata/properties"/>
    <ds:schemaRef ds:uri="93aa2308-1239-4456-a91c-1b601765f0a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: BS in Physics</vt:lpstr>
    </vt:vector>
  </TitlesOfParts>
  <Manager/>
  <Company/>
  <LinksUpToDate>false</LinksUpToDate>
  <CharactersWithSpaces>5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: BS in Physics</dc:title>
  <dc:subject/>
  <dc:creator>The University of Tampa - Spartan Studies</dc:creator>
  <cp:keywords>Unofficial, Degree, Planning, Worksheet, BS, in, Physics, The, University, of, Tampa</cp:keywords>
  <dc:description/>
  <cp:lastModifiedBy>Asia Brown</cp:lastModifiedBy>
  <cp:revision>5</cp:revision>
  <dcterms:created xsi:type="dcterms:W3CDTF">2024-03-12T15:34:00Z</dcterms:created>
  <dcterms:modified xsi:type="dcterms:W3CDTF">2024-03-12T15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4EDD7F071F141AEAF0EB91CD506F2</vt:lpwstr>
  </property>
</Properties>
</file>